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ปกปกกปกกปกปกปกปกปกปกกกปกปกดกดปดกปดกดกปดกปกแดแดดดแดแดแดดแดดดแแดแ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ฤผปผปผปผปผปผปปปผผผปปผปผปผปผปผแปแปปแปแผผปกปกปกปปกปปกปกื่ืหกหกหกหหกกหกหกหกกหกปกปกปกป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9-28T10:21:37Z</dcterms:created>
  <dcterms:modified xsi:type="dcterms:W3CDTF">2021-09-28T10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8 กันยายน 2564 เวลา 08.38 น.</vt:lpwstr>
  </property>
  <property fmtid="{D5CDD505-2E9C-101B-9397-08002B2CF9AE}" pid="3" name="subtitle">
    <vt:lpwstr/>
  </property>
</Properties>
</file>